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446DD98"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4A7302">
        <w:rPr>
          <w:sz w:val="24"/>
          <w:szCs w:val="24"/>
          <w:lang w:val="en-GB"/>
        </w:rPr>
        <w:t>Vermont</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8DFEF" w14:textId="77777777" w:rsidR="00322BE5" w:rsidRDefault="00322BE5" w:rsidP="00CB37D9">
      <w:pPr>
        <w:spacing w:after="0" w:line="240" w:lineRule="auto"/>
      </w:pPr>
      <w:r>
        <w:separator/>
      </w:r>
    </w:p>
  </w:endnote>
  <w:endnote w:type="continuationSeparator" w:id="0">
    <w:p w14:paraId="55D89456" w14:textId="77777777" w:rsidR="00322BE5" w:rsidRDefault="00322BE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51C81" w14:textId="77777777" w:rsidR="005F5486" w:rsidRDefault="005F54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60DA6F9" w:rsidR="00CB37D9" w:rsidRPr="005F5486" w:rsidRDefault="00CB37D9" w:rsidP="005F54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714EF" w14:textId="77777777" w:rsidR="005F5486" w:rsidRDefault="005F54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72F51" w14:textId="77777777" w:rsidR="00322BE5" w:rsidRDefault="00322BE5" w:rsidP="00CB37D9">
      <w:pPr>
        <w:spacing w:after="0" w:line="240" w:lineRule="auto"/>
      </w:pPr>
      <w:r>
        <w:separator/>
      </w:r>
    </w:p>
  </w:footnote>
  <w:footnote w:type="continuationSeparator" w:id="0">
    <w:p w14:paraId="1CD4C4DF" w14:textId="77777777" w:rsidR="00322BE5" w:rsidRDefault="00322BE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F267D" w14:textId="77777777" w:rsidR="005F5486" w:rsidRDefault="005F54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99FC6F6" w:rsidR="00AD6FC0" w:rsidRPr="005F5486" w:rsidRDefault="00AD6FC0" w:rsidP="005F54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BEF09" w14:textId="77777777" w:rsidR="005F5486" w:rsidRDefault="005F54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C698C"/>
    <w:rsid w:val="000D10EF"/>
    <w:rsid w:val="001353BB"/>
    <w:rsid w:val="001511CC"/>
    <w:rsid w:val="00172809"/>
    <w:rsid w:val="00181BFB"/>
    <w:rsid w:val="001872F4"/>
    <w:rsid w:val="001C079C"/>
    <w:rsid w:val="001C1A50"/>
    <w:rsid w:val="001D574A"/>
    <w:rsid w:val="00213AF9"/>
    <w:rsid w:val="00283ABC"/>
    <w:rsid w:val="0029222A"/>
    <w:rsid w:val="002A2756"/>
    <w:rsid w:val="002D0FCE"/>
    <w:rsid w:val="002F0338"/>
    <w:rsid w:val="002F06BE"/>
    <w:rsid w:val="003046BB"/>
    <w:rsid w:val="00322BE5"/>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F0103"/>
    <w:rsid w:val="005F32DF"/>
    <w:rsid w:val="005F5486"/>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76DA"/>
    <w:rsid w:val="00A10DD8"/>
    <w:rsid w:val="00A17025"/>
    <w:rsid w:val="00A2546E"/>
    <w:rsid w:val="00A56F25"/>
    <w:rsid w:val="00AC3BD9"/>
    <w:rsid w:val="00AD6FC0"/>
    <w:rsid w:val="00AE7015"/>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6</Words>
  <Characters>1916</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